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stronomer</w:t>
      </w:r>
      <w:r>
        <w:t xml:space="preserve"> </w:t>
      </w:r>
      <w:r>
        <w:t xml:space="preserve">in</w:t>
      </w:r>
      <w:r>
        <w:t xml:space="preserve"> </w:t>
      </w:r>
      <w:r>
        <w:t xml:space="preserve">Australia</w:t>
      </w:r>
      <w:r>
        <w:t xml:space="preserve"> </w:t>
      </w:r>
      <w:r>
        <w:t xml:space="preserve">Melbourne</w:t>
      </w:r>
    </w:p>
    <w:bookmarkStart w:id="20" w:name="cover-letter"/>
    <w:p>
      <w:pPr>
        <w:pStyle w:val="Heading1"/>
      </w:pPr>
      <w:r>
        <w:t xml:space="preserve">Cover Letter</w:t>
      </w:r>
    </w:p>
    <w:p>
      <w:pPr>
        <w:pStyle w:val="FirstParagraph"/>
      </w:pPr>
      <w:r>
        <w:rPr>
          <w:bCs/>
          <w:b/>
        </w:rPr>
        <w:t xml:space="preserve">For the Position of Astronomer</w:t>
      </w:r>
    </w:p>
    <w:bookmarkEnd w:id="20"/>
    <w:p>
      <w:pPr>
        <w:pStyle w:val="BodyText"/>
      </w:pPr>
      <w: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Date: [Insert Date]</w:t>
      </w:r>
    </w:p>
    <w:p>
      <w:pPr>
        <w:pStyle w:val="BodyText"/>
      </w:pPr>
      <w:r>
        <w:t xml:space="preserve">Dear [Hiring Manager's Name or "Hiring Committee"],</w:t>
      </w:r>
    </w:p>
    <w:p>
      <w:pPr>
        <w:pStyle w:val="BodyText"/>
      </w:pPr>
      <w:r>
        <w:t xml:space="preserve">I am writing to express my enthusiastic interest in the Astronomer position at [Organization Name] in Australia Melbourne. As a dedicated and passionate astronomer with a deep commitment to advancing our understanding of the cosmos, I am eager to contribute my expertise, research experience, and enthusiasm for astronomical discovery to your esteemed institution. Australia Melbourne offers a unique and inspiring environment for astronomers, with its world-class observatories, cutting-edge research facilities, and vibrant scientific community. I am particularly drawn to this opportunity because of the chance to collaborate with leading researchers in one of the most dynamic regions for astronomy in the Southern Hemisphere.</w:t>
      </w:r>
    </w:p>
    <w:p>
      <w:pPr>
        <w:pStyle w:val="BodyText"/>
      </w:pPr>
      <w:r>
        <w:t xml:space="preserve">Throughout my academic and professional journey, I have cultivated a robust foundation in astrophysics, data analysis, and observational techniques. My doctoral studies at [University Name] focused on [specific research topic, e.g., "galactic structure and dark matter distribution"], where I developed advanced analytical skills in processing large-scale astronomical datasets using Python and specialized software like IRAF and AIPS. This work not only deepened my understanding of complex astrophysical phenomena but also honed my ability to communicate scientific findings effectively through publications in peer-reviewed journals such as [Journal Names]. My research has been recognized with awards including [specific award or grant, if applicable], which underscores my commitment to excellence in astronomical science.</w:t>
      </w:r>
    </w:p>
    <w:p>
      <w:pPr>
        <w:pStyle w:val="BodyText"/>
      </w:pPr>
      <w:r>
        <w:t xml:space="preserve">As an Astronomer, I have always been driven by the desire to explore the mysteries of the universe and share these discoveries with both scientific and public audiences. My experience at [Previous Institution/Organization] involved collaborating on projects such as [specific project or initiative], where I contributed to [specific task, e.g., "the analysis of exoplanet transits using data from the Hubble Space Telescope"]. This work required meticulous attention to detail, innovative problem-solving, and a strong ability to work within multidisciplinary teams. Additionally, I have led observational campaigns at [Observatory Name], where I utilized telescopes like [specific telescope or instrument] to gather critical data on [specific astronomical phenomena]. These experiences have equipped me with the technical proficiency and adaptability necessary to thrive in a research-driven environment.</w:t>
      </w:r>
    </w:p>
    <w:p>
      <w:pPr>
        <w:pStyle w:val="BodyText"/>
      </w:pPr>
      <w:r>
        <w:t xml:space="preserve">Australia Melbourne is home to some of the most advanced astronomical facilities in the world, including the [specific observatory or institution, e.g., "Australia Telescope National Facility" or "Siding Spring Observatory"]. I am particularly inspired by [Organization Name]'s ongoing initiatives in [specific research area, e.g., "pulsar timing arrays" or "cosmic microwave background studies"], which align closely with my own research interests. The opportunity to contribute to such groundbreaking work would be an honor. Moreover, the collaborative and innovative culture of Melbourne's scientific community resonates deeply with my values as a researcher. I am eager to engage with local and international colleagues, participate in public outreach programs, and help foster the next generation of astronomers through mentorship and education.</w:t>
      </w:r>
    </w:p>
    <w:p>
      <w:pPr>
        <w:pStyle w:val="BodyText"/>
      </w:pPr>
      <w:r>
        <w:t xml:space="preserve">What sets me apart as an Astronomer is my ability to bridge theoretical concepts with practical applications. For instance, during my postdoctoral fellowship at [Institution Name], I developed a novel algorithm to detect transient celestial events in real-time, which was later implemented in [specific project or instrument]. This work not only enhanced the efficiency of observational campaigns but also demonstrated my capacity to innovate and adapt to evolving scientific challenges. My technical skills extend beyond data analysis; I am proficient in programming languages such as Python, MATLAB, and IDL, and I have experience with machine learning techniques to classify astronomical objects. These tools enable me to tackle complex problems with precision and creativity.</w:t>
      </w:r>
    </w:p>
    <w:p>
      <w:pPr>
        <w:pStyle w:val="BodyText"/>
      </w:pPr>
      <w:r>
        <w:t xml:space="preserve">Furthermore, I am deeply committed to the ethical and responsible advancement of astronomy. I believe that scientific progress must be inclusive, transparent, and accessible to all. In my role as a volunteer with [relevant organization or initiative], I have worked to promote STEM education in underserved communities and advocate for diversity in the sciences. This dedication aligns with [Organization Name]'s mission to [specific organizational goal, if known], and I am excited about the possibility of contributing to such efforts in Australia Melbourne.</w:t>
      </w:r>
    </w:p>
    <w:p>
      <w:pPr>
        <w:pStyle w:val="BodyText"/>
      </w:pPr>
      <w:r>
        <w:t xml:space="preserve">In conclusion, I am confident that my academic background, technical expertise, and passion for astronomy make me a strong candidate for this position. I am particularly enthusiastic about the opportunity to work in Australia Melbourne, where the intersection of natural beauty and scientific innovation creates an unparalleled environment for discovery. I would be thrilled to bring my skills and enthusiasm to [Organization Name] and contribute to its ongoing success in advancing our understanding of the universe. Thank you for considering my application. I look forward to the possibility of discussing how I can contribute to your team.</w:t>
      </w:r>
    </w:p>
    <w:p>
      <w:pPr>
        <w:pStyle w:val="BodyText"/>
      </w:pPr>
      <w:r>
        <w:t xml:space="preserve">Sincerely,</w:t>
      </w:r>
      <w:r>
        <w:br/>
      </w: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stronomer in Australia Melbourne</dc:title>
  <dc:creator/>
  <dc:language>en</dc:language>
  <cp:keywords/>
  <dcterms:created xsi:type="dcterms:W3CDTF">2026-07-23T17:14:23Z</dcterms:created>
  <dcterms:modified xsi:type="dcterms:W3CDTF">2026-07-23T17:14:23Z</dcterms:modified>
</cp:coreProperties>
</file>

<file path=docProps/custom.xml><?xml version="1.0" encoding="utf-8"?>
<Properties xmlns="http://schemas.openxmlformats.org/officeDocument/2006/custom-properties" xmlns:vt="http://schemas.openxmlformats.org/officeDocument/2006/docPropsVTypes"/>
</file>